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CDF940" w14:textId="173D7FEF" w:rsidR="005A1276" w:rsidRPr="00C26FC0" w:rsidRDefault="00340EA5" w:rsidP="00C26FC0">
      <w:pPr>
        <w:pStyle w:val="Title"/>
      </w:pPr>
      <w:bookmarkStart w:id="0" w:name="_Hlk192515309"/>
      <w:bookmarkStart w:id="1" w:name="_Hlk192513896"/>
      <w:r>
        <w:t>Mentor</w:t>
      </w:r>
      <w:r w:rsidR="00670FA1">
        <w:t xml:space="preserve"> and Site Coordinator</w:t>
      </w:r>
      <w:r>
        <w:t xml:space="preserve"> Payment Claim </w:t>
      </w:r>
      <w:r w:rsidR="004945FB">
        <w:t>(WA &amp; Tas)</w:t>
      </w:r>
    </w:p>
    <w:p w14:paraId="3610FAED" w14:textId="77777777" w:rsidR="006C11ED" w:rsidRPr="00164929" w:rsidRDefault="006C11ED" w:rsidP="006C11ED">
      <w:pPr>
        <w:rPr>
          <w:sz w:val="10"/>
          <w:szCs w:val="10"/>
        </w:rPr>
      </w:pPr>
      <w:bookmarkStart w:id="2" w:name="_Hlk192515340"/>
      <w:bookmarkEnd w:id="0"/>
    </w:p>
    <w:p w14:paraId="6C5E7047" w14:textId="51F83484" w:rsidR="00ED0930" w:rsidRDefault="00ED0930" w:rsidP="006C11ED">
      <w:r w:rsidRPr="00340EA5">
        <w:t>Payment claims must be submitted within </w:t>
      </w:r>
      <w:r w:rsidRPr="00340EA5">
        <w:rPr>
          <w:b/>
          <w:bCs/>
        </w:rPr>
        <w:t>six months</w:t>
      </w:r>
      <w:r w:rsidRPr="00340EA5">
        <w:t> of the placement dates. Claims received after this period may not be processed.</w:t>
      </w:r>
    </w:p>
    <w:p w14:paraId="5113CEF0" w14:textId="77777777" w:rsidR="00ED0930" w:rsidRDefault="00ED0930" w:rsidP="006C11ED"/>
    <w:p w14:paraId="62F46022" w14:textId="7E0641B6" w:rsidR="00A613B4" w:rsidRDefault="003943E0" w:rsidP="006C11ED">
      <w:r>
        <w:t xml:space="preserve">Mentors </w:t>
      </w:r>
      <w:r w:rsidR="00A613B4">
        <w:t xml:space="preserve">entitled to make a payment claim </w:t>
      </w:r>
      <w:r w:rsidR="00E247A4">
        <w:t>must</w:t>
      </w:r>
      <w:r>
        <w:t xml:space="preserve"> submit </w:t>
      </w:r>
      <w:r w:rsidR="00E247A4">
        <w:t>pages 1 and 2</w:t>
      </w:r>
      <w:r w:rsidR="00524C54">
        <w:t xml:space="preserve">. </w:t>
      </w:r>
    </w:p>
    <w:p w14:paraId="1D6481D5" w14:textId="77777777" w:rsidR="00E247A4" w:rsidRDefault="00E247A4" w:rsidP="006C11ED"/>
    <w:p w14:paraId="708BB51C" w14:textId="64021578" w:rsidR="00E247A4" w:rsidRDefault="00E247A4" w:rsidP="006C11ED">
      <w:pPr>
        <w:rPr>
          <w:lang w:val="en-AU"/>
        </w:rPr>
      </w:pPr>
      <w:r w:rsidRPr="00340EA5">
        <w:rPr>
          <w:lang w:val="en-AU"/>
        </w:rPr>
        <w:t xml:space="preserve">For shared mentoring arrangements, each mentor must submit the Mentor </w:t>
      </w:r>
      <w:r w:rsidR="00670FA1">
        <w:rPr>
          <w:lang w:val="en-AU"/>
        </w:rPr>
        <w:t xml:space="preserve">Teacher </w:t>
      </w:r>
      <w:r w:rsidRPr="00340EA5">
        <w:rPr>
          <w:lang w:val="en-AU"/>
        </w:rPr>
        <w:t xml:space="preserve">Payment </w:t>
      </w:r>
      <w:r w:rsidR="00670FA1">
        <w:rPr>
          <w:lang w:val="en-AU"/>
        </w:rPr>
        <w:t xml:space="preserve">Claim </w:t>
      </w:r>
      <w:r w:rsidRPr="00340EA5">
        <w:rPr>
          <w:lang w:val="en-AU"/>
        </w:rPr>
        <w:t xml:space="preserve">individually. </w:t>
      </w:r>
    </w:p>
    <w:p w14:paraId="13EA22CC" w14:textId="77777777" w:rsidR="00574417" w:rsidRDefault="00574417" w:rsidP="006C11ED">
      <w:pPr>
        <w:rPr>
          <w:lang w:val="en-AU"/>
        </w:rPr>
      </w:pPr>
    </w:p>
    <w:p w14:paraId="45E4E2AD" w14:textId="7119B306" w:rsidR="00574417" w:rsidRPr="00574417" w:rsidRDefault="00574417" w:rsidP="006C11ED">
      <w:r>
        <w:t>Site Coordinators entitled to make a payment claim must submit pages 1 and 3.</w:t>
      </w:r>
    </w:p>
    <w:p w14:paraId="46BE72CB" w14:textId="4E312F01" w:rsidR="00874FC9" w:rsidRDefault="00874FC9" w:rsidP="00340EA5">
      <w:pPr>
        <w:rPr>
          <w:lang w:val="en-AU"/>
        </w:rPr>
      </w:pPr>
    </w:p>
    <w:p w14:paraId="1CEDD85A" w14:textId="050C5FA8" w:rsidR="00874FC9" w:rsidRDefault="00340EA5" w:rsidP="00340EA5">
      <w:pPr>
        <w:rPr>
          <w:lang w:val="en-AU"/>
        </w:rPr>
      </w:pPr>
      <w:r w:rsidRPr="00340EA5">
        <w:rPr>
          <w:lang w:val="en-AU"/>
        </w:rPr>
        <w:t>A completed Tax File Number (TFN) Declaration must accompany this form.</w:t>
      </w:r>
      <w:r w:rsidR="00874FC9">
        <w:rPr>
          <w:lang w:val="en-AU"/>
        </w:rPr>
        <w:t xml:space="preserve"> </w:t>
      </w:r>
    </w:p>
    <w:p w14:paraId="68054081" w14:textId="77777777" w:rsidR="00874FC9" w:rsidRDefault="00874FC9" w:rsidP="00340EA5">
      <w:pPr>
        <w:rPr>
          <w:lang w:val="en-AU"/>
        </w:rPr>
      </w:pPr>
    </w:p>
    <w:p w14:paraId="09C35CC7" w14:textId="5300205C" w:rsidR="00874FC9" w:rsidRDefault="00874FC9" w:rsidP="00340EA5">
      <w:pPr>
        <w:rPr>
          <w:lang w:val="en-AU"/>
        </w:rPr>
      </w:pPr>
      <w:r w:rsidRPr="00340EA5">
        <w:rPr>
          <w:lang w:val="en-AU"/>
        </w:rPr>
        <w:t>Please email payment requests to </w:t>
      </w:r>
      <w:proofErr w:type="spellStart"/>
      <w:r>
        <w:fldChar w:fldCharType="begin"/>
      </w:r>
      <w:r>
        <w:instrText>HYPERLINK "mailto:InSchool@cdu.edu.au"</w:instrText>
      </w:r>
      <w:r>
        <w:fldChar w:fldCharType="separate"/>
      </w:r>
      <w:r w:rsidRPr="00340EA5">
        <w:rPr>
          <w:rStyle w:val="Hyperlink"/>
          <w:b/>
          <w:bCs/>
          <w:sz w:val="22"/>
          <w:lang w:val="en-AU"/>
        </w:rPr>
        <w:t>InSchool</w:t>
      </w:r>
      <w:proofErr w:type="spellEnd"/>
      <w:r w:rsidRPr="00340EA5">
        <w:rPr>
          <w:rStyle w:val="Hyperlink"/>
          <w:b/>
          <w:bCs/>
          <w:sz w:val="22"/>
          <w:lang w:val="en-AU"/>
        </w:rPr>
        <w:t xml:space="preserve"> placements</w:t>
      </w:r>
      <w:r>
        <w:fldChar w:fldCharType="end"/>
      </w:r>
      <w:r w:rsidRPr="00340EA5">
        <w:rPr>
          <w:lang w:val="en-AU"/>
        </w:rPr>
        <w:t>.</w:t>
      </w:r>
    </w:p>
    <w:p w14:paraId="4FF89A1E" w14:textId="77777777" w:rsidR="00874FC9" w:rsidRDefault="00874FC9" w:rsidP="00340EA5">
      <w:pPr>
        <w:rPr>
          <w:lang w:val="en-AU"/>
        </w:rPr>
      </w:pPr>
    </w:p>
    <w:p w14:paraId="46BFBB9A" w14:textId="2CD90389" w:rsidR="00164929" w:rsidRDefault="00340EA5" w:rsidP="00340EA5">
      <w:pPr>
        <w:rPr>
          <w:lang w:val="en-AU"/>
        </w:rPr>
      </w:pPr>
      <w:r w:rsidRPr="00340EA5">
        <w:rPr>
          <w:b/>
          <w:bCs/>
          <w:lang w:val="en-AU"/>
        </w:rPr>
        <w:t>Please note:</w:t>
      </w:r>
      <w:r w:rsidRPr="00340EA5">
        <w:rPr>
          <w:lang w:val="en-AU"/>
        </w:rPr>
        <w:t> Payments made via this method typically take a minimum of </w:t>
      </w:r>
      <w:r w:rsidRPr="00340EA5">
        <w:rPr>
          <w:b/>
          <w:bCs/>
          <w:lang w:val="en-AU"/>
        </w:rPr>
        <w:t>6–8 weeks</w:t>
      </w:r>
      <w:r w:rsidRPr="00340EA5">
        <w:rPr>
          <w:lang w:val="en-AU"/>
        </w:rPr>
        <w:t> to process.</w:t>
      </w:r>
      <w:bookmarkEnd w:id="1"/>
      <w:bookmarkEnd w:id="2"/>
    </w:p>
    <w:p w14:paraId="15AC45B1" w14:textId="79C5BDF2" w:rsidR="00164929" w:rsidRPr="00164929" w:rsidRDefault="00164929" w:rsidP="00340EA5">
      <w:pPr>
        <w:rPr>
          <w:sz w:val="10"/>
          <w:szCs w:val="10"/>
          <w:lang w:val="en-AU"/>
        </w:rPr>
      </w:pPr>
    </w:p>
    <w:tbl>
      <w:tblPr>
        <w:tblStyle w:val="TableGrid"/>
        <w:tblW w:w="1545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3401"/>
        <w:gridCol w:w="8081"/>
      </w:tblGrid>
      <w:tr w:rsidR="00874FC9" w:rsidRPr="003F6CDF" w14:paraId="321C0A72" w14:textId="77777777" w:rsidTr="004D00F3">
        <w:trPr>
          <w:trHeight w:val="454"/>
          <w:jc w:val="center"/>
        </w:trPr>
        <w:tc>
          <w:tcPr>
            <w:tcW w:w="15452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B9D719B" w14:textId="77777777" w:rsidR="00874FC9" w:rsidRPr="003F6CDF" w:rsidRDefault="00874FC9" w:rsidP="00E6338D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874FC9" w:rsidRPr="00E91ADF" w14:paraId="4C55EF58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7647180" w14:textId="24B93203" w:rsidR="00874FC9" w:rsidRPr="00051494" w:rsidRDefault="00874FC9" w:rsidP="00E6338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Full 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482" w:type="dxa"/>
            <w:gridSpan w:val="2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3631CD5" w14:textId="77777777" w:rsidR="00874FC9" w:rsidRPr="00E91ADF" w:rsidRDefault="00381A59" w:rsidP="00E6338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528694083"/>
                <w:placeholder>
                  <w:docPart w:val="1D0A898634114D5FB2100A8A884F88E4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874FC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874FC9" w:rsidRPr="00E91ADF" w14:paraId="1702DCA1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17CBE640" w14:textId="77777777" w:rsidR="00874FC9" w:rsidRPr="00051494" w:rsidRDefault="00874FC9" w:rsidP="00E6338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044CF294" w14:textId="77777777" w:rsidR="00874FC9" w:rsidRPr="00E91ADF" w:rsidRDefault="00381A59" w:rsidP="00E6338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1070963994"/>
                <w:placeholder>
                  <w:docPart w:val="B156D21890334F7584D2BC9C151FE114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874FC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D00F3" w:rsidRPr="00E91ADF" w14:paraId="19A789EC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2E47628B" w14:textId="1F72E59A" w:rsidR="004D00F3" w:rsidRPr="00051494" w:rsidRDefault="004D00F3" w:rsidP="004D00F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039C2E44" w14:textId="40F61351" w:rsidR="004D00F3" w:rsidRDefault="00381A59" w:rsidP="004D00F3">
            <w:pPr>
              <w:spacing w:before="120" w:after="120"/>
              <w:textAlignment w:val="baseline"/>
              <w:rPr>
                <w:rStyle w:val="ReportEntries"/>
                <w:rFonts w:cstheme="majorHAnsi"/>
              </w:rPr>
            </w:pPr>
            <w:sdt>
              <w:sdtPr>
                <w:rPr>
                  <w:rStyle w:val="ReportEntries"/>
                  <w:rFonts w:cstheme="majorHAnsi"/>
                </w:rPr>
                <w:id w:val="733826659"/>
                <w:placeholder>
                  <w:docPart w:val="1A307CF6402B490F87B90E368D6C323C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4D00F3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D00F3" w:rsidRPr="00E91ADF" w14:paraId="614652DA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3D6BD31" w14:textId="657E33EA" w:rsidR="004D00F3" w:rsidRPr="00051494" w:rsidRDefault="00164929" w:rsidP="004D00F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 w:rsidR="004D00F3">
              <w:rPr>
                <w:rFonts w:ascii="Calibri Light" w:hAnsi="Calibri Light" w:cs="Calibri Light"/>
                <w:b/>
                <w:sz w:val="20"/>
                <w:szCs w:val="20"/>
              </w:rPr>
              <w:t>Postal Address</w:t>
            </w:r>
            <w:r w:rsidR="004D00F3"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482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024DD30" w14:textId="77777777" w:rsidR="004D00F3" w:rsidRPr="00E91ADF" w:rsidRDefault="00381A59" w:rsidP="004D00F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1672522865"/>
                <w:placeholder>
                  <w:docPart w:val="78F5F09E25D54D7984E36D56C567D63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4D00F3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D00F3" w:rsidRPr="00E91ADF" w14:paraId="3A3F6523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1E55BEC" w14:textId="12EF59E4" w:rsidR="004D00F3" w:rsidRPr="00051494" w:rsidRDefault="004D00F3" w:rsidP="004D00F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912186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Full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</w:p>
        </w:tc>
        <w:tc>
          <w:tcPr>
            <w:tcW w:w="11482" w:type="dxa"/>
            <w:gridSpan w:val="2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370447B3" w14:textId="77777777" w:rsidR="004D00F3" w:rsidRPr="00E91ADF" w:rsidRDefault="00381A59" w:rsidP="004D00F3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580607649"/>
                <w:placeholder>
                  <w:docPart w:val="81CB77020C1542EC959563D8F09A3D9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4D00F3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D00F3" w:rsidRPr="00E91ADF" w14:paraId="0A83B040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2D17B1A7" w14:textId="77777777" w:rsidR="004D00F3" w:rsidRPr="00051494" w:rsidRDefault="004D00F3" w:rsidP="004D00F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01072784" w14:textId="77777777" w:rsidR="004D00F3" w:rsidRPr="00E91ADF" w:rsidRDefault="00381A59" w:rsidP="004D00F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333192897"/>
                <w:placeholder>
                  <w:docPart w:val="20B2D86FDD724936BA188994559B899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4D00F3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11689EE4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65E502FC" w14:textId="038D6BB1" w:rsidR="00164929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1DB05990" w14:textId="406A6E6F" w:rsidR="00164929" w:rsidRDefault="00381A59" w:rsidP="00164929">
            <w:pPr>
              <w:spacing w:before="120" w:after="120"/>
              <w:textAlignment w:val="baseline"/>
              <w:rPr>
                <w:rStyle w:val="ReportEntries"/>
                <w:rFonts w:cstheme="majorHAnsi"/>
              </w:rPr>
            </w:pPr>
            <w:sdt>
              <w:sdtPr>
                <w:rPr>
                  <w:rStyle w:val="ReportEntries"/>
                  <w:rFonts w:cstheme="majorHAnsi"/>
                </w:rPr>
                <w:id w:val="-959339269"/>
                <w:placeholder>
                  <w:docPart w:val="13895DAA2B80426DAF051768D56EFAC9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6B35B27F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790D2AB0" w14:textId="679B5E7C" w:rsidR="00164929" w:rsidRPr="00051494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Postal Address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482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92BAA6C" w14:textId="77777777" w:rsidR="00164929" w:rsidRPr="00E91ADF" w:rsidRDefault="00381A59" w:rsidP="00164929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316384889"/>
                <w:placeholder>
                  <w:docPart w:val="EC28848C216A4FF4B64595B73352FB7E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1F57A6BB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7E15CCD" w14:textId="3E21550C" w:rsidR="00164929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874FC9">
              <w:rPr>
                <w:rFonts w:ascii="Calibri Light" w:hAnsi="Calibri Light" w:cs="Calibri Light"/>
                <w:b/>
                <w:sz w:val="20"/>
                <w:szCs w:val="20"/>
              </w:rPr>
              <w:t>Setting Name and Location</w:t>
            </w:r>
          </w:p>
        </w:tc>
        <w:tc>
          <w:tcPr>
            <w:tcW w:w="11482" w:type="dxa"/>
            <w:gridSpan w:val="2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BB1CECE" w14:textId="1FC87691" w:rsidR="00164929" w:rsidRDefault="00381A59" w:rsidP="00164929">
            <w:pPr>
              <w:spacing w:before="120" w:after="120"/>
              <w:textAlignment w:val="baseline"/>
              <w:rPr>
                <w:rStyle w:val="ReportEntries"/>
                <w:rFonts w:cstheme="majorHAnsi"/>
              </w:rPr>
            </w:pPr>
            <w:sdt>
              <w:sdtPr>
                <w:rPr>
                  <w:rStyle w:val="ReportEntries"/>
                  <w:rFonts w:cstheme="majorHAnsi"/>
                </w:rPr>
                <w:id w:val="-681128743"/>
                <w:placeholder>
                  <w:docPart w:val="C117799560D3420B858B537376F980C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5BA29956" w14:textId="77777777" w:rsidTr="004D00F3">
        <w:trPr>
          <w:trHeight w:val="454"/>
          <w:jc w:val="center"/>
        </w:trPr>
        <w:tc>
          <w:tcPr>
            <w:tcW w:w="3970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3BF5769" w14:textId="3B244F0A" w:rsidR="00164929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874FC9">
              <w:rPr>
                <w:rFonts w:ascii="Calibri Light" w:hAnsi="Calibri Light" w:cs="Calibri Light"/>
                <w:b/>
                <w:sz w:val="20"/>
                <w:szCs w:val="20"/>
              </w:rPr>
              <w:t>State or Territory</w:t>
            </w:r>
          </w:p>
        </w:tc>
        <w:tc>
          <w:tcPr>
            <w:tcW w:w="11482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E8912CA" w14:textId="7AF8F863" w:rsidR="00164929" w:rsidRDefault="00381A59" w:rsidP="00164929">
            <w:pPr>
              <w:spacing w:before="120" w:after="120"/>
              <w:textAlignment w:val="baseline"/>
              <w:rPr>
                <w:rStyle w:val="ReportEntries"/>
                <w:rFonts w:cstheme="majorHAnsi"/>
              </w:rPr>
            </w:pPr>
            <w:sdt>
              <w:sdtPr>
                <w:rPr>
                  <w:rStyle w:val="ReportEntries"/>
                  <w:rFonts w:cstheme="majorHAnsi"/>
                </w:rPr>
                <w:id w:val="365719354"/>
                <w:placeholder>
                  <w:docPart w:val="D04689D760544EC29CC9A3C14FD8B2C6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164929" w:rsidRPr="003F6CDF" w14:paraId="02E2C3A3" w14:textId="77777777" w:rsidTr="00190585">
        <w:trPr>
          <w:trHeight w:val="454"/>
          <w:jc w:val="center"/>
        </w:trPr>
        <w:tc>
          <w:tcPr>
            <w:tcW w:w="15452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528A230" w14:textId="694D88F4" w:rsidR="00164929" w:rsidRPr="003F6CDF" w:rsidRDefault="00164929" w:rsidP="00164929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>
              <w:rPr>
                <w:rStyle w:val="PlaceholderText"/>
                <w:b/>
                <w:bCs/>
                <w:color w:val="auto"/>
                <w:sz w:val="24"/>
              </w:rPr>
              <w:lastRenderedPageBreak/>
              <w:t>M</w:t>
            </w:r>
            <w:r w:rsidRPr="008C5B07">
              <w:rPr>
                <w:rStyle w:val="PlaceholderText"/>
                <w:b/>
                <w:bCs/>
                <w:color w:val="auto"/>
                <w:sz w:val="24"/>
              </w:rPr>
              <w:t>entor</w:t>
            </w:r>
            <w:r>
              <w:rPr>
                <w:rStyle w:val="PlaceholderText"/>
                <w:b/>
                <w:bCs/>
              </w:rPr>
              <w:t xml:space="preserve"> </w:t>
            </w:r>
            <w:r>
              <w:rPr>
                <w:rStyle w:val="PlaceholderText"/>
                <w:b/>
                <w:bCs/>
                <w:color w:val="auto"/>
                <w:sz w:val="24"/>
              </w:rPr>
              <w:t>Bank Account Details</w:t>
            </w:r>
          </w:p>
        </w:tc>
      </w:tr>
      <w:tr w:rsidR="00164929" w:rsidRPr="00E91ADF" w14:paraId="2C6799F3" w14:textId="77777777" w:rsidTr="00190585">
        <w:trPr>
          <w:trHeight w:val="454"/>
          <w:jc w:val="center"/>
        </w:trPr>
        <w:tc>
          <w:tcPr>
            <w:tcW w:w="3970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0780088" w14:textId="4FBAE802" w:rsidR="00164929" w:rsidRPr="00051494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Financial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nstitution </w:t>
            </w:r>
          </w:p>
        </w:tc>
        <w:tc>
          <w:tcPr>
            <w:tcW w:w="11482" w:type="dxa"/>
            <w:gridSpan w:val="2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6B943B7" w14:textId="77777777" w:rsidR="00164929" w:rsidRPr="00E91ADF" w:rsidRDefault="00381A59" w:rsidP="00164929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1666767529"/>
                <w:placeholder>
                  <w:docPart w:val="8C36ED384E7649A396409655AF11790F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15474515" w14:textId="77777777" w:rsidTr="00190585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1D89CA48" w14:textId="67663A44" w:rsidR="00164929" w:rsidRPr="00051494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Account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ame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4A21FF2D" w14:textId="77777777" w:rsidR="00164929" w:rsidRPr="00E91ADF" w:rsidRDefault="00381A59" w:rsidP="00164929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932115593"/>
                <w:placeholder>
                  <w:docPart w:val="9F66094125074F509F4007BACA03C18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22B83E4E" w14:textId="77777777" w:rsidTr="00190585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6A31E109" w14:textId="2C8461F6" w:rsidR="00164929" w:rsidRPr="00051494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BSB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umber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16930F22" w14:textId="77777777" w:rsidR="00164929" w:rsidRPr="00E91ADF" w:rsidRDefault="00381A59" w:rsidP="00164929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350151221"/>
                <w:placeholder>
                  <w:docPart w:val="D0514E9E7E464C34A1FFA706FBA5F468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1681E453" w14:textId="77777777" w:rsidTr="00190585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113AFD99" w14:textId="41AC45A1" w:rsidR="00164929" w:rsidRPr="00051494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Account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umber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1F1F8018" w14:textId="77777777" w:rsidR="00164929" w:rsidRPr="00E91ADF" w:rsidRDefault="00381A59" w:rsidP="00164929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1817920124"/>
                <w:placeholder>
                  <w:docPart w:val="350EA635942E482486D71B985226C743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797029DD" w14:textId="77777777" w:rsidTr="00F35022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10210232" w14:textId="2DA98335" w:rsidR="00164929" w:rsidRPr="00051494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Tax File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umber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5D5DFAEC" w14:textId="77777777" w:rsidR="00164929" w:rsidRPr="00E91ADF" w:rsidRDefault="00381A59" w:rsidP="00164929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710257580"/>
                <w:placeholder>
                  <w:docPart w:val="17138F3951FF4E7CB60951EF6EB94E99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64929" w:rsidRPr="00E91ADF" w14:paraId="127F2ABD" w14:textId="77777777" w:rsidTr="00F35022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5F030655" w14:textId="33ADC70F" w:rsidR="00164929" w:rsidRPr="00051494" w:rsidRDefault="00164929" w:rsidP="00164929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Tax File Declaration Form attached</w:t>
            </w:r>
          </w:p>
        </w:tc>
        <w:tc>
          <w:tcPr>
            <w:tcW w:w="3401" w:type="dxa"/>
            <w:tcBorders>
              <w:top w:val="nil"/>
              <w:bottom w:val="nil"/>
            </w:tcBorders>
            <w:vAlign w:val="center"/>
          </w:tcPr>
          <w:p w14:paraId="519E1D7A" w14:textId="53A34613" w:rsidR="00164929" w:rsidRPr="00E91ADF" w:rsidRDefault="00381A59" w:rsidP="00164929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1621987243"/>
                <w:placeholder>
                  <w:docPart w:val="482AFE869AFB4F4FAB50D074EE7AAAF1"/>
                </w:placeholder>
                <w:showingPlcHdr/>
                <w:dropDownList>
                  <w:listItem w:value="Choose an item."/>
                  <w:listItem w:displayText="Yes" w:value="Yes"/>
                  <w:listItem w:displayText="No - supplied within the last 6 months" w:value="No - supplied within the last 6 months"/>
                </w:dropDownList>
              </w:sdtPr>
              <w:sdtEndPr>
                <w:rPr>
                  <w:rStyle w:val="DefaultParagraphFon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64929" w:rsidRPr="009244E9">
                  <w:rPr>
                    <w:rStyle w:val="PlaceholderText"/>
                    <w:rFonts w:cstheme="min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8081" w:type="dxa"/>
            <w:tcBorders>
              <w:top w:val="nil"/>
              <w:bottom w:val="nil"/>
            </w:tcBorders>
            <w:vAlign w:val="center"/>
          </w:tcPr>
          <w:p w14:paraId="1216DF3F" w14:textId="37484DAF" w:rsidR="00164929" w:rsidRPr="0057450F" w:rsidRDefault="00164929" w:rsidP="00164929">
            <w:pPr>
              <w:spacing w:before="120" w:after="120"/>
              <w:textAlignment w:val="baseline"/>
              <w:rPr>
                <w:rStyle w:val="Style10"/>
                <w:rFonts w:cstheme="majorHAnsi"/>
                <w:i/>
                <w:iCs/>
                <w:sz w:val="19"/>
                <w:szCs w:val="19"/>
              </w:rPr>
            </w:pPr>
            <w:r w:rsidRPr="0057450F">
              <w:rPr>
                <w:rStyle w:val="Style10"/>
                <w:rFonts w:cstheme="majorHAnsi"/>
                <w:i/>
                <w:iCs/>
                <w:sz w:val="19"/>
                <w:szCs w:val="19"/>
              </w:rPr>
              <w:t>N.B. Failure to provide this form will result in your income being taxed at the highest marginal rate.</w:t>
            </w:r>
          </w:p>
        </w:tc>
      </w:tr>
      <w:tr w:rsidR="00164929" w:rsidRPr="00E91ADF" w14:paraId="16491624" w14:textId="77777777" w:rsidTr="00F35022">
        <w:trPr>
          <w:trHeight w:val="454"/>
          <w:jc w:val="center"/>
        </w:trPr>
        <w:tc>
          <w:tcPr>
            <w:tcW w:w="15452" w:type="dxa"/>
            <w:gridSpan w:val="3"/>
            <w:tcBorders>
              <w:top w:val="nil"/>
              <w:bottom w:val="nil"/>
            </w:tcBorders>
            <w:shd w:val="clear" w:color="auto" w:fill="002060"/>
          </w:tcPr>
          <w:p w14:paraId="3D9EF5D1" w14:textId="4D34E893" w:rsidR="00164929" w:rsidRPr="0057450F" w:rsidRDefault="00164929" w:rsidP="00164929">
            <w:pPr>
              <w:spacing w:before="120" w:after="120"/>
              <w:textAlignment w:val="baseline"/>
              <w:rPr>
                <w:rStyle w:val="Style10"/>
                <w:rFonts w:cstheme="majorHAnsi"/>
                <w:i/>
                <w:iCs/>
                <w:sz w:val="19"/>
                <w:szCs w:val="19"/>
              </w:rPr>
            </w:pPr>
            <w:r>
              <w:rPr>
                <w:rStyle w:val="PlaceholderText"/>
                <w:b/>
                <w:bCs/>
                <w:color w:val="auto"/>
                <w:sz w:val="24"/>
              </w:rPr>
              <w:t>M</w:t>
            </w:r>
            <w:r w:rsidRPr="00871381">
              <w:rPr>
                <w:rStyle w:val="PlaceholderText"/>
                <w:b/>
                <w:bCs/>
                <w:color w:val="auto"/>
                <w:sz w:val="24"/>
              </w:rPr>
              <w:t>entor</w:t>
            </w:r>
            <w:r>
              <w:rPr>
                <w:rStyle w:val="PlaceholderText"/>
                <w:b/>
                <w:bCs/>
              </w:rPr>
              <w:t xml:space="preserve"> </w:t>
            </w:r>
            <w:r>
              <w:rPr>
                <w:rStyle w:val="PlaceholderText"/>
                <w:b/>
                <w:bCs/>
                <w:color w:val="auto"/>
                <w:sz w:val="24"/>
              </w:rPr>
              <w:t>C</w:t>
            </w:r>
            <w:r w:rsidRPr="00F35022">
              <w:rPr>
                <w:rStyle w:val="PlaceholderText"/>
                <w:b/>
                <w:bCs/>
                <w:color w:val="auto"/>
                <w:sz w:val="24"/>
              </w:rPr>
              <w:t>laim Details</w:t>
            </w:r>
            <w:r>
              <w:rPr>
                <w:rStyle w:val="PlaceholderText"/>
                <w:b/>
                <w:bCs/>
                <w:color w:val="auto"/>
                <w:sz w:val="24"/>
              </w:rPr>
              <w:t xml:space="preserve"> – </w:t>
            </w:r>
            <w:r w:rsidRPr="00F35022">
              <w:rPr>
                <w:i/>
                <w:iCs/>
                <w:color w:val="auto"/>
                <w:sz w:val="20"/>
                <w:szCs w:val="20"/>
              </w:rPr>
              <w:t>To complete your claim, double-click on the table below and enter the required information.</w:t>
            </w:r>
          </w:p>
        </w:tc>
      </w:tr>
    </w:tbl>
    <w:bookmarkStart w:id="3" w:name="_MON_1811325657"/>
    <w:bookmarkEnd w:id="3"/>
    <w:p w14:paraId="3C194BB3" w14:textId="337C2AA9" w:rsidR="0057450F" w:rsidRDefault="00CF1AAB" w:rsidP="00340EA5">
      <w:pPr>
        <w:rPr>
          <w:lang w:val="en-AU"/>
        </w:rPr>
      </w:pPr>
      <w:r>
        <w:rPr>
          <w:lang w:val="en-AU"/>
        </w:rPr>
        <w:object w:dxaOrig="15595" w:dyaOrig="2636" w14:anchorId="13F371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2.5pt;height:131.25pt" o:ole="">
            <v:imagedata r:id="rId8" o:title=""/>
          </v:shape>
          <o:OLEObject Type="Embed" ProgID="Excel.Sheet.12" ShapeID="_x0000_i1025" DrawAspect="Content" ObjectID="_1811942521" r:id="rId9"/>
        </w:object>
      </w:r>
    </w:p>
    <w:tbl>
      <w:tblPr>
        <w:tblStyle w:val="TableGrid"/>
        <w:tblW w:w="1545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52"/>
      </w:tblGrid>
      <w:tr w:rsidR="0057450F" w:rsidRPr="00051494" w14:paraId="131FBE53" w14:textId="77777777" w:rsidTr="00F35022">
        <w:trPr>
          <w:trHeight w:val="454"/>
          <w:jc w:val="center"/>
        </w:trPr>
        <w:tc>
          <w:tcPr>
            <w:tcW w:w="15452" w:type="dxa"/>
            <w:shd w:val="clear" w:color="auto" w:fill="002060"/>
          </w:tcPr>
          <w:p w14:paraId="57B69930" w14:textId="4333DA7B" w:rsidR="0057450F" w:rsidRPr="00F4592B" w:rsidRDefault="00574417" w:rsidP="00E6338D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>
              <w:rPr>
                <w:rStyle w:val="PlaceholderText"/>
                <w:b/>
                <w:bCs/>
                <w:color w:val="auto"/>
                <w:sz w:val="24"/>
              </w:rPr>
              <w:t>M</w:t>
            </w:r>
            <w:r w:rsidRPr="00574417">
              <w:rPr>
                <w:rStyle w:val="PlaceholderText"/>
                <w:b/>
                <w:bCs/>
                <w:color w:val="auto"/>
                <w:sz w:val="24"/>
              </w:rPr>
              <w:t xml:space="preserve">entor </w:t>
            </w:r>
            <w:r w:rsidR="0057450F" w:rsidRPr="00F4592B">
              <w:rPr>
                <w:rStyle w:val="PlaceholderText"/>
                <w:b/>
                <w:bCs/>
                <w:color w:val="auto"/>
                <w:sz w:val="24"/>
              </w:rPr>
              <w:t>Signature Confirmation</w:t>
            </w:r>
          </w:p>
        </w:tc>
      </w:tr>
      <w:tr w:rsidR="00574417" w:rsidRPr="00051494" w14:paraId="2AC84838" w14:textId="77777777" w:rsidTr="00574417">
        <w:trPr>
          <w:trHeight w:val="499"/>
          <w:jc w:val="center"/>
        </w:trPr>
        <w:tc>
          <w:tcPr>
            <w:tcW w:w="15452" w:type="dxa"/>
            <w:tcBorders>
              <w:bottom w:val="nil"/>
            </w:tcBorders>
            <w:vAlign w:val="center"/>
          </w:tcPr>
          <w:p w14:paraId="270B2ACD" w14:textId="67985F90" w:rsidR="00574417" w:rsidRPr="00051494" w:rsidRDefault="00574417" w:rsidP="00574417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439068265"/>
              <w:showingPlcHdr/>
              <w:picture/>
            </w:sdtPr>
            <w:sdtEndPr/>
            <w:sdtContent>
              <w:p w14:paraId="2CF414A2" w14:textId="7275B477" w:rsidR="00574417" w:rsidRPr="00051494" w:rsidRDefault="00574417" w:rsidP="00574417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289929B3" wp14:editId="16E1843B">
                      <wp:extent cx="4105275" cy="640715"/>
                      <wp:effectExtent l="0" t="0" r="9525" b="6985"/>
                      <wp:docPr id="428681621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5482706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105820" cy="64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574417" w:rsidRPr="00674BF9" w14:paraId="1F5D6E02" w14:textId="77777777" w:rsidTr="00574417">
        <w:trPr>
          <w:trHeight w:val="499"/>
          <w:jc w:val="center"/>
        </w:trPr>
        <w:tc>
          <w:tcPr>
            <w:tcW w:w="15452" w:type="dxa"/>
            <w:tcBorders>
              <w:top w:val="nil"/>
              <w:bottom w:val="nil"/>
            </w:tcBorders>
            <w:vAlign w:val="center"/>
          </w:tcPr>
          <w:p w14:paraId="440C1A65" w14:textId="649A9ADB" w:rsidR="00574417" w:rsidRPr="00674BF9" w:rsidRDefault="00381A59" w:rsidP="00574417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1097373421"/>
                <w:placeholder>
                  <w:docPart w:val="4647DD6084B54947BB5AC19B8826FE36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574417" w:rsidRPr="00674BF9">
                  <w:rPr>
                    <w:rStyle w:val="ReportEntries"/>
                    <w:rFonts w:cstheme="majorHAnsi"/>
                  </w:rPr>
                  <w:t>Click or tap to enter a date.</w:t>
                </w:r>
              </w:sdtContent>
            </w:sdt>
          </w:p>
        </w:tc>
      </w:tr>
    </w:tbl>
    <w:p w14:paraId="2A80562C" w14:textId="58E65B11" w:rsidR="0057450F" w:rsidRDefault="0057450F" w:rsidP="00340EA5">
      <w:pPr>
        <w:rPr>
          <w:lang w:val="en-AU"/>
        </w:rPr>
      </w:pPr>
    </w:p>
    <w:tbl>
      <w:tblPr>
        <w:tblStyle w:val="TableGrid"/>
        <w:tblW w:w="1545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3401"/>
        <w:gridCol w:w="8081"/>
      </w:tblGrid>
      <w:tr w:rsidR="00574417" w:rsidRPr="003F6CDF" w14:paraId="5E6D9969" w14:textId="77777777" w:rsidTr="00680F8E">
        <w:trPr>
          <w:trHeight w:val="454"/>
          <w:jc w:val="center"/>
        </w:trPr>
        <w:tc>
          <w:tcPr>
            <w:tcW w:w="15452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7AE5D6C7" w14:textId="198A7064" w:rsidR="00574417" w:rsidRPr="003F6CDF" w:rsidRDefault="00574417" w:rsidP="00680F8E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>
              <w:rPr>
                <w:rStyle w:val="PlaceholderText"/>
                <w:b/>
                <w:bCs/>
                <w:color w:val="auto"/>
                <w:sz w:val="24"/>
              </w:rPr>
              <w:lastRenderedPageBreak/>
              <w:t>S</w:t>
            </w:r>
            <w:r w:rsidRPr="00574417">
              <w:rPr>
                <w:rStyle w:val="PlaceholderText"/>
                <w:b/>
                <w:bCs/>
                <w:color w:val="auto"/>
                <w:sz w:val="24"/>
              </w:rPr>
              <w:t>ite Coordinator</w:t>
            </w:r>
            <w:r w:rsidRPr="008C5B07">
              <w:rPr>
                <w:rStyle w:val="PlaceholderText"/>
                <w:b/>
                <w:bCs/>
                <w:color w:val="auto"/>
                <w:sz w:val="24"/>
              </w:rPr>
              <w:t xml:space="preserve"> </w:t>
            </w:r>
            <w:r>
              <w:rPr>
                <w:rStyle w:val="PlaceholderText"/>
                <w:b/>
                <w:bCs/>
                <w:color w:val="auto"/>
                <w:sz w:val="24"/>
              </w:rPr>
              <w:t>Bank Account Details</w:t>
            </w:r>
          </w:p>
        </w:tc>
      </w:tr>
      <w:tr w:rsidR="00574417" w:rsidRPr="00E91ADF" w14:paraId="38E761FE" w14:textId="77777777" w:rsidTr="00680F8E">
        <w:trPr>
          <w:trHeight w:val="454"/>
          <w:jc w:val="center"/>
        </w:trPr>
        <w:tc>
          <w:tcPr>
            <w:tcW w:w="3970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DA33A92" w14:textId="77777777" w:rsidR="00574417" w:rsidRPr="00051494" w:rsidRDefault="00574417" w:rsidP="00680F8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Financial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nstitution </w:t>
            </w:r>
          </w:p>
        </w:tc>
        <w:tc>
          <w:tcPr>
            <w:tcW w:w="11482" w:type="dxa"/>
            <w:gridSpan w:val="2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A0ABC51" w14:textId="77777777" w:rsidR="00574417" w:rsidRPr="00E91ADF" w:rsidRDefault="00381A59" w:rsidP="00680F8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2110620338"/>
                <w:placeholder>
                  <w:docPart w:val="876D6936A0244B0781AA86DBAACEB1E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574417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574417" w:rsidRPr="00E91ADF" w14:paraId="775A2CD7" w14:textId="77777777" w:rsidTr="00680F8E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1FA71CB3" w14:textId="77777777" w:rsidR="00574417" w:rsidRPr="00051494" w:rsidRDefault="00574417" w:rsidP="00680F8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Account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ame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6904C72E" w14:textId="77777777" w:rsidR="00574417" w:rsidRPr="00E91ADF" w:rsidRDefault="00381A59" w:rsidP="00680F8E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893311259"/>
                <w:placeholder>
                  <w:docPart w:val="DD5C6344F584424F9C9A99AA3CFABDD1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574417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574417" w:rsidRPr="00E91ADF" w14:paraId="0F0702BB" w14:textId="77777777" w:rsidTr="00680F8E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59771AFB" w14:textId="77777777" w:rsidR="00574417" w:rsidRPr="00051494" w:rsidRDefault="00574417" w:rsidP="00680F8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BSB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umber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4952F828" w14:textId="77777777" w:rsidR="00574417" w:rsidRPr="00E91ADF" w:rsidRDefault="00381A59" w:rsidP="00680F8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1081104308"/>
                <w:placeholder>
                  <w:docPart w:val="5DF90EE2AF1741E6A18E0745F7B942D0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574417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574417" w:rsidRPr="00E91ADF" w14:paraId="476FE722" w14:textId="77777777" w:rsidTr="00680F8E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1B007E80" w14:textId="77777777" w:rsidR="00574417" w:rsidRPr="00051494" w:rsidRDefault="00574417" w:rsidP="00680F8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Account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</w:t>
            </w: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umber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7D01C1AC" w14:textId="77777777" w:rsidR="00574417" w:rsidRPr="00E91ADF" w:rsidRDefault="00381A59" w:rsidP="00680F8E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544295522"/>
                <w:placeholder>
                  <w:docPart w:val="600C253E65A04115AF48228817B94839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574417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574417" w:rsidRPr="00E91ADF" w14:paraId="154B0142" w14:textId="77777777" w:rsidTr="00680F8E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2B02E2BD" w14:textId="77777777" w:rsidR="00574417" w:rsidRPr="00051494" w:rsidRDefault="00574417" w:rsidP="00680F8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Tax File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umber</w:t>
            </w:r>
          </w:p>
        </w:tc>
        <w:tc>
          <w:tcPr>
            <w:tcW w:w="11482" w:type="dxa"/>
            <w:gridSpan w:val="2"/>
            <w:tcBorders>
              <w:top w:val="nil"/>
              <w:bottom w:val="nil"/>
            </w:tcBorders>
            <w:vAlign w:val="center"/>
          </w:tcPr>
          <w:p w14:paraId="28C128E7" w14:textId="77777777" w:rsidR="00574417" w:rsidRPr="00E91ADF" w:rsidRDefault="00381A59" w:rsidP="00680F8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873843515"/>
                <w:placeholder>
                  <w:docPart w:val="77E8F4E5A6E54E7C8CD642D63BD55C18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574417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574417" w:rsidRPr="00E91ADF" w14:paraId="3D49DD55" w14:textId="77777777" w:rsidTr="00680F8E">
        <w:trPr>
          <w:trHeight w:val="454"/>
          <w:jc w:val="center"/>
        </w:trPr>
        <w:tc>
          <w:tcPr>
            <w:tcW w:w="3970" w:type="dxa"/>
            <w:tcBorders>
              <w:top w:val="nil"/>
              <w:bottom w:val="nil"/>
            </w:tcBorders>
            <w:vAlign w:val="center"/>
          </w:tcPr>
          <w:p w14:paraId="797C048F" w14:textId="77777777" w:rsidR="00574417" w:rsidRPr="00051494" w:rsidRDefault="00574417" w:rsidP="00680F8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57450F">
              <w:rPr>
                <w:rFonts w:ascii="Calibri Light" w:hAnsi="Calibri Light" w:cs="Calibri Light"/>
                <w:b/>
                <w:sz w:val="20"/>
                <w:szCs w:val="20"/>
              </w:rPr>
              <w:t>Tax File Declaration Form attached</w:t>
            </w:r>
          </w:p>
        </w:tc>
        <w:tc>
          <w:tcPr>
            <w:tcW w:w="3401" w:type="dxa"/>
            <w:tcBorders>
              <w:top w:val="nil"/>
              <w:bottom w:val="nil"/>
            </w:tcBorders>
            <w:vAlign w:val="center"/>
          </w:tcPr>
          <w:p w14:paraId="25C7DC02" w14:textId="77777777" w:rsidR="00574417" w:rsidRPr="00E91ADF" w:rsidRDefault="00381A59" w:rsidP="00680F8E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1079674296"/>
                <w:placeholder>
                  <w:docPart w:val="5174EE6091004F1FA81A899EFA50614A"/>
                </w:placeholder>
                <w:showingPlcHdr/>
                <w:dropDownList>
                  <w:listItem w:value="Choose an item."/>
                  <w:listItem w:displayText="Yes" w:value="Yes"/>
                  <w:listItem w:displayText="No - supplied within the last 6 months" w:value="No - supplied within the last 6 months"/>
                </w:dropDownList>
              </w:sdtPr>
              <w:sdtEndPr>
                <w:rPr>
                  <w:rStyle w:val="DefaultParagraphFont"/>
                  <w:rFonts w:asciiTheme="majorHAnsi" w:hAnsiTheme="maj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574417" w:rsidRPr="009244E9">
                  <w:rPr>
                    <w:rStyle w:val="PlaceholderText"/>
                    <w:rFonts w:cstheme="min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8081" w:type="dxa"/>
            <w:tcBorders>
              <w:top w:val="nil"/>
              <w:bottom w:val="nil"/>
            </w:tcBorders>
            <w:vAlign w:val="center"/>
          </w:tcPr>
          <w:p w14:paraId="7F500E84" w14:textId="77777777" w:rsidR="00574417" w:rsidRPr="0057450F" w:rsidRDefault="00574417" w:rsidP="00680F8E">
            <w:pPr>
              <w:spacing w:before="120" w:after="120"/>
              <w:textAlignment w:val="baseline"/>
              <w:rPr>
                <w:rStyle w:val="Style10"/>
                <w:rFonts w:cstheme="majorHAnsi"/>
                <w:i/>
                <w:iCs/>
                <w:sz w:val="19"/>
                <w:szCs w:val="19"/>
              </w:rPr>
            </w:pPr>
            <w:r w:rsidRPr="0057450F">
              <w:rPr>
                <w:rStyle w:val="Style10"/>
                <w:rFonts w:cstheme="majorHAnsi"/>
                <w:i/>
                <w:iCs/>
                <w:sz w:val="19"/>
                <w:szCs w:val="19"/>
              </w:rPr>
              <w:t>N.B. Failure to provide this form will result in your income being taxed at the highest marginal rate.</w:t>
            </w:r>
          </w:p>
        </w:tc>
      </w:tr>
      <w:tr w:rsidR="00574417" w:rsidRPr="00E91ADF" w14:paraId="48A8F57C" w14:textId="77777777" w:rsidTr="00680F8E">
        <w:trPr>
          <w:trHeight w:val="454"/>
          <w:jc w:val="center"/>
        </w:trPr>
        <w:tc>
          <w:tcPr>
            <w:tcW w:w="15452" w:type="dxa"/>
            <w:gridSpan w:val="3"/>
            <w:tcBorders>
              <w:top w:val="nil"/>
              <w:bottom w:val="nil"/>
            </w:tcBorders>
            <w:shd w:val="clear" w:color="auto" w:fill="002060"/>
          </w:tcPr>
          <w:p w14:paraId="55BCD7A0" w14:textId="3794C4A6" w:rsidR="00574417" w:rsidRPr="0057450F" w:rsidRDefault="00574417" w:rsidP="00680F8E">
            <w:pPr>
              <w:spacing w:before="120" w:after="120"/>
              <w:textAlignment w:val="baseline"/>
              <w:rPr>
                <w:rStyle w:val="Style10"/>
                <w:rFonts w:cstheme="majorHAnsi"/>
                <w:i/>
                <w:iCs/>
                <w:sz w:val="19"/>
                <w:szCs w:val="19"/>
              </w:rPr>
            </w:pPr>
            <w:r>
              <w:rPr>
                <w:rStyle w:val="PlaceholderText"/>
                <w:b/>
                <w:bCs/>
                <w:color w:val="auto"/>
                <w:sz w:val="24"/>
              </w:rPr>
              <w:t>S</w:t>
            </w:r>
            <w:r w:rsidRPr="00574417">
              <w:rPr>
                <w:rStyle w:val="PlaceholderText"/>
                <w:b/>
                <w:bCs/>
                <w:color w:val="auto"/>
                <w:sz w:val="24"/>
              </w:rPr>
              <w:t xml:space="preserve">ite </w:t>
            </w:r>
            <w:r>
              <w:rPr>
                <w:rStyle w:val="PlaceholderText"/>
                <w:b/>
                <w:bCs/>
                <w:color w:val="auto"/>
                <w:sz w:val="24"/>
              </w:rPr>
              <w:t>Coordinator C</w:t>
            </w:r>
            <w:r w:rsidRPr="00F35022">
              <w:rPr>
                <w:rStyle w:val="PlaceholderText"/>
                <w:b/>
                <w:bCs/>
                <w:color w:val="auto"/>
                <w:sz w:val="24"/>
              </w:rPr>
              <w:t>laim Details</w:t>
            </w:r>
            <w:r>
              <w:rPr>
                <w:rStyle w:val="PlaceholderText"/>
                <w:b/>
                <w:bCs/>
                <w:color w:val="auto"/>
                <w:sz w:val="24"/>
              </w:rPr>
              <w:t xml:space="preserve"> – </w:t>
            </w:r>
            <w:r w:rsidRPr="00F35022">
              <w:rPr>
                <w:i/>
                <w:iCs/>
                <w:color w:val="auto"/>
                <w:sz w:val="20"/>
                <w:szCs w:val="20"/>
              </w:rPr>
              <w:t>To complete your claim, double-click on the table below and enter the required information.</w:t>
            </w:r>
          </w:p>
        </w:tc>
      </w:tr>
    </w:tbl>
    <w:bookmarkStart w:id="4" w:name="_MON_1811941340"/>
    <w:bookmarkEnd w:id="4"/>
    <w:p w14:paraId="14DE6027" w14:textId="4E7FD88E" w:rsidR="00574417" w:rsidRDefault="00E86ADC" w:rsidP="00574417">
      <w:pPr>
        <w:rPr>
          <w:lang w:val="en-AU"/>
        </w:rPr>
      </w:pPr>
      <w:r>
        <w:rPr>
          <w:lang w:val="en-AU"/>
        </w:rPr>
        <w:object w:dxaOrig="15595" w:dyaOrig="2636" w14:anchorId="3DB75FE8">
          <v:shape id="_x0000_i1026" type="#_x0000_t75" style="width:772.5pt;height:131.25pt" o:ole="">
            <v:imagedata r:id="rId11" o:title=""/>
          </v:shape>
          <o:OLEObject Type="Embed" ProgID="Excel.Sheet.12" ShapeID="_x0000_i1026" DrawAspect="Content" ObjectID="_1811942522" r:id="rId12"/>
        </w:object>
      </w:r>
    </w:p>
    <w:tbl>
      <w:tblPr>
        <w:tblStyle w:val="TableGrid"/>
        <w:tblW w:w="1545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52"/>
      </w:tblGrid>
      <w:tr w:rsidR="00574417" w:rsidRPr="00051494" w14:paraId="64AF2010" w14:textId="77777777" w:rsidTr="00680F8E">
        <w:trPr>
          <w:trHeight w:val="454"/>
          <w:jc w:val="center"/>
        </w:trPr>
        <w:tc>
          <w:tcPr>
            <w:tcW w:w="15452" w:type="dxa"/>
            <w:shd w:val="clear" w:color="auto" w:fill="002060"/>
          </w:tcPr>
          <w:p w14:paraId="321B844C" w14:textId="4557F973" w:rsidR="00574417" w:rsidRPr="00F4592B" w:rsidRDefault="00574417" w:rsidP="00680F8E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>
              <w:rPr>
                <w:rStyle w:val="PlaceholderText"/>
                <w:b/>
                <w:bCs/>
                <w:color w:val="auto"/>
                <w:sz w:val="24"/>
              </w:rPr>
              <w:t>S</w:t>
            </w:r>
            <w:r w:rsidRPr="00574417">
              <w:rPr>
                <w:rStyle w:val="PlaceholderText"/>
                <w:b/>
                <w:bCs/>
                <w:color w:val="auto"/>
                <w:sz w:val="24"/>
              </w:rPr>
              <w:t xml:space="preserve">ite </w:t>
            </w:r>
            <w:r>
              <w:rPr>
                <w:rStyle w:val="PlaceholderText"/>
                <w:b/>
                <w:bCs/>
                <w:color w:val="auto"/>
                <w:sz w:val="24"/>
              </w:rPr>
              <w:t xml:space="preserve">Coordinator </w:t>
            </w:r>
            <w:r w:rsidRPr="00F4592B">
              <w:rPr>
                <w:rStyle w:val="PlaceholderText"/>
                <w:b/>
                <w:bCs/>
                <w:color w:val="auto"/>
                <w:sz w:val="24"/>
              </w:rPr>
              <w:t>Signature Confirmation</w:t>
            </w:r>
          </w:p>
        </w:tc>
      </w:tr>
      <w:tr w:rsidR="00574417" w:rsidRPr="00051494" w14:paraId="6E5A8E2C" w14:textId="77777777" w:rsidTr="00574417">
        <w:trPr>
          <w:trHeight w:val="499"/>
          <w:jc w:val="center"/>
        </w:trPr>
        <w:tc>
          <w:tcPr>
            <w:tcW w:w="15451" w:type="dxa"/>
            <w:tcBorders>
              <w:bottom w:val="nil"/>
            </w:tcBorders>
            <w:vAlign w:val="center"/>
          </w:tcPr>
          <w:p w14:paraId="54DB5BCE" w14:textId="77777777" w:rsidR="00574417" w:rsidRPr="00051494" w:rsidRDefault="00574417" w:rsidP="00680F8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te Coordinato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1899976241"/>
              <w:showingPlcHdr/>
              <w:picture/>
            </w:sdtPr>
            <w:sdtEndPr/>
            <w:sdtContent>
              <w:p w14:paraId="7E5DC4F9" w14:textId="77777777" w:rsidR="00574417" w:rsidRPr="00051494" w:rsidRDefault="00574417" w:rsidP="00680F8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256A2C9C" wp14:editId="317C1703">
                      <wp:extent cx="4105275" cy="640715"/>
                      <wp:effectExtent l="0" t="0" r="9525" b="6985"/>
                      <wp:docPr id="1292958138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5482706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105820" cy="64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574417" w:rsidRPr="00674BF9" w14:paraId="784C584D" w14:textId="77777777" w:rsidTr="00574417">
        <w:trPr>
          <w:trHeight w:val="499"/>
          <w:jc w:val="center"/>
        </w:trPr>
        <w:tc>
          <w:tcPr>
            <w:tcW w:w="15451" w:type="dxa"/>
            <w:tcBorders>
              <w:top w:val="nil"/>
              <w:bottom w:val="nil"/>
            </w:tcBorders>
            <w:vAlign w:val="center"/>
          </w:tcPr>
          <w:p w14:paraId="4AE2C27F" w14:textId="77777777" w:rsidR="00574417" w:rsidRPr="00674BF9" w:rsidRDefault="00381A59" w:rsidP="00680F8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cstheme="majorHAnsi"/>
                </w:rPr>
                <w:id w:val="-757751198"/>
                <w:placeholder>
                  <w:docPart w:val="AAE9741A48E94AE79EEF1D90A6E35788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574417" w:rsidRPr="00674BF9">
                  <w:rPr>
                    <w:rStyle w:val="ReportEntries"/>
                    <w:rFonts w:cstheme="majorHAnsi"/>
                  </w:rPr>
                  <w:t>Click or tap to enter a date.</w:t>
                </w:r>
              </w:sdtContent>
            </w:sdt>
          </w:p>
        </w:tc>
      </w:tr>
    </w:tbl>
    <w:p w14:paraId="78E32961" w14:textId="77777777" w:rsidR="00574417" w:rsidRPr="00340EA5" w:rsidRDefault="00574417" w:rsidP="00340EA5">
      <w:pPr>
        <w:rPr>
          <w:lang w:val="en-AU"/>
        </w:rPr>
      </w:pPr>
    </w:p>
    <w:sectPr w:rsidR="00574417" w:rsidRPr="00340EA5" w:rsidSect="0057450F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6840" w:h="11900" w:orient="landscape"/>
      <w:pgMar w:top="720" w:right="720" w:bottom="720" w:left="720" w:header="851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6DD48F" w14:textId="77777777" w:rsidR="006151BF" w:rsidRDefault="006151BF" w:rsidP="00452E05">
      <w:r>
        <w:separator/>
      </w:r>
    </w:p>
  </w:endnote>
  <w:endnote w:type="continuationSeparator" w:id="0">
    <w:p w14:paraId="1C5C8174" w14:textId="77777777" w:rsidR="006151BF" w:rsidRDefault="006151BF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347F255B" w:rsidR="001B5BCC" w:rsidRPr="001B5BCC" w:rsidRDefault="0016476F" w:rsidP="009E4FAB">
    <w:pPr>
      <w:pStyle w:val="BasicParagraph"/>
      <w:tabs>
        <w:tab w:val="left" w:pos="5055"/>
      </w:tabs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B5BCC"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5680" behindDoc="0" locked="0" layoutInCell="1" allowOverlap="1" wp14:anchorId="3CE52007" wp14:editId="01C5B8A2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4FAB">
      <w:rPr>
        <w:rFonts w:cstheme="majorHAnsi"/>
        <w:color w:val="000000" w:themeColor="text1"/>
        <w:sz w:val="20"/>
        <w:szCs w:val="20"/>
        <w:lang w:val="en-GB"/>
      </w:rPr>
      <w:tab/>
    </w:r>
    <w:r w:rsidR="009E4FAB">
      <w:rPr>
        <w:rFonts w:cstheme="majorHAnsi"/>
        <w:color w:val="000000" w:themeColor="text1"/>
        <w:sz w:val="20"/>
        <w:szCs w:val="20"/>
        <w:lang w:val="en-GB"/>
      </w:rPr>
      <w:tab/>
      <w:t xml:space="preserve">          Office use only: Cost Code 1202.2290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22DD8" w14:textId="662386DF" w:rsidR="0016476F" w:rsidRPr="0016476F" w:rsidRDefault="0016476F" w:rsidP="0016476F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6704" behindDoc="0" locked="0" layoutInCell="1" allowOverlap="1" wp14:anchorId="2F2AE883" wp14:editId="1C26BF16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7A6FE" w14:textId="77777777" w:rsidR="006151BF" w:rsidRDefault="006151BF" w:rsidP="00452E05">
      <w:r>
        <w:separator/>
      </w:r>
    </w:p>
  </w:footnote>
  <w:footnote w:type="continuationSeparator" w:id="0">
    <w:p w14:paraId="18DDB40A" w14:textId="77777777" w:rsidR="006151BF" w:rsidRDefault="006151BF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B3CB5" w14:textId="404B7AB6" w:rsidR="00093BB8" w:rsidRDefault="00381A59">
    <w:pPr>
      <w:pStyle w:val="Header"/>
    </w:pPr>
    <w:r>
      <w:rPr>
        <w:noProof/>
      </w:rPr>
      <w:pict w14:anchorId="2AAF75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3" o:spid="_x0000_s1036" type="#_x0000_t75" style="position:absolute;margin-left:0;margin-top:0;width:842pt;height:595.5pt;z-index:-251656704;mso-position-horizontal:center;mso-position-horizontal-relative:margin;mso-position-vertical:center;mso-position-vertical-relative:margin" o:allowincell="f">
          <v:imagedata r:id="rId1" o:title="Artboard 2 copy 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BF19D" w14:textId="01EA74DB" w:rsidR="00397830" w:rsidRPr="00397830" w:rsidRDefault="00093BB8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57728" behindDoc="1" locked="0" layoutInCell="1" allowOverlap="1" wp14:anchorId="652236B4" wp14:editId="43106191">
          <wp:simplePos x="0" y="0"/>
          <wp:positionH relativeFrom="page">
            <wp:align>left</wp:align>
          </wp:positionH>
          <wp:positionV relativeFrom="page">
            <wp:posOffset>-17780</wp:posOffset>
          </wp:positionV>
          <wp:extent cx="10681200" cy="7563600"/>
          <wp:effectExtent l="0" t="0" r="6350" b="0"/>
          <wp:wrapNone/>
          <wp:docPr id="3" name="Picture 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200" cy="75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04803" w14:textId="10C1F0CC" w:rsidR="005F60AA" w:rsidRDefault="0065686B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7B3F732F" wp14:editId="13A0CDB5">
          <wp:simplePos x="0" y="0"/>
          <wp:positionH relativeFrom="page">
            <wp:align>left</wp:align>
          </wp:positionH>
          <wp:positionV relativeFrom="paragraph">
            <wp:posOffset>-521335</wp:posOffset>
          </wp:positionV>
          <wp:extent cx="10648950" cy="7528670"/>
          <wp:effectExtent l="0" t="0" r="0" b="0"/>
          <wp:wrapNone/>
          <wp:docPr id="205852112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852112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58075" cy="75351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2550D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72688910">
    <w:abstractNumId w:val="1"/>
  </w:num>
  <w:num w:numId="2" w16cid:durableId="654341388">
    <w:abstractNumId w:val="1"/>
  </w:num>
  <w:num w:numId="3" w16cid:durableId="1366635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3MTc3MTa3MDNQ0lEKTi0uzszPAykwrAUAjcTvUywAAAA="/>
  </w:docVars>
  <w:rsids>
    <w:rsidRoot w:val="00452E05"/>
    <w:rsid w:val="00015BA3"/>
    <w:rsid w:val="000332D9"/>
    <w:rsid w:val="00047135"/>
    <w:rsid w:val="0007060C"/>
    <w:rsid w:val="000843A9"/>
    <w:rsid w:val="00093BB8"/>
    <w:rsid w:val="000A3716"/>
    <w:rsid w:val="000B2897"/>
    <w:rsid w:val="000C1206"/>
    <w:rsid w:val="000E53AB"/>
    <w:rsid w:val="000E6BA3"/>
    <w:rsid w:val="00106D06"/>
    <w:rsid w:val="0016476F"/>
    <w:rsid w:val="00164929"/>
    <w:rsid w:val="00190585"/>
    <w:rsid w:val="001B0CE2"/>
    <w:rsid w:val="001B4486"/>
    <w:rsid w:val="001B5BCC"/>
    <w:rsid w:val="001F40DB"/>
    <w:rsid w:val="00212AA2"/>
    <w:rsid w:val="0023792A"/>
    <w:rsid w:val="002655C8"/>
    <w:rsid w:val="00283B9E"/>
    <w:rsid w:val="0029790B"/>
    <w:rsid w:val="002E21B2"/>
    <w:rsid w:val="00320323"/>
    <w:rsid w:val="00321B67"/>
    <w:rsid w:val="00340EA5"/>
    <w:rsid w:val="003429D5"/>
    <w:rsid w:val="00353ACE"/>
    <w:rsid w:val="00381A59"/>
    <w:rsid w:val="00384C2A"/>
    <w:rsid w:val="003943E0"/>
    <w:rsid w:val="00397830"/>
    <w:rsid w:val="003E30BF"/>
    <w:rsid w:val="00444794"/>
    <w:rsid w:val="00452E05"/>
    <w:rsid w:val="00471D19"/>
    <w:rsid w:val="00493A19"/>
    <w:rsid w:val="004945FB"/>
    <w:rsid w:val="004A4720"/>
    <w:rsid w:val="004B0535"/>
    <w:rsid w:val="004B761E"/>
    <w:rsid w:val="004D00F3"/>
    <w:rsid w:val="004E3EF2"/>
    <w:rsid w:val="004F644C"/>
    <w:rsid w:val="005021EC"/>
    <w:rsid w:val="00524C54"/>
    <w:rsid w:val="005251CC"/>
    <w:rsid w:val="00574417"/>
    <w:rsid w:val="0057450F"/>
    <w:rsid w:val="005871FC"/>
    <w:rsid w:val="005A1276"/>
    <w:rsid w:val="005A3B3B"/>
    <w:rsid w:val="005B1C72"/>
    <w:rsid w:val="005C0733"/>
    <w:rsid w:val="005F60AA"/>
    <w:rsid w:val="006151BF"/>
    <w:rsid w:val="0065686B"/>
    <w:rsid w:val="00670FA1"/>
    <w:rsid w:val="006C11ED"/>
    <w:rsid w:val="006C1476"/>
    <w:rsid w:val="006F6B5A"/>
    <w:rsid w:val="00720C42"/>
    <w:rsid w:val="00733AED"/>
    <w:rsid w:val="00746854"/>
    <w:rsid w:val="00752E7B"/>
    <w:rsid w:val="00780BED"/>
    <w:rsid w:val="00782D9F"/>
    <w:rsid w:val="007D0B7D"/>
    <w:rsid w:val="007E4752"/>
    <w:rsid w:val="00802D3E"/>
    <w:rsid w:val="008326DE"/>
    <w:rsid w:val="008642B3"/>
    <w:rsid w:val="00871381"/>
    <w:rsid w:val="00874FC9"/>
    <w:rsid w:val="008826EE"/>
    <w:rsid w:val="008C382A"/>
    <w:rsid w:val="008C5B07"/>
    <w:rsid w:val="008E13A8"/>
    <w:rsid w:val="0090282A"/>
    <w:rsid w:val="00912186"/>
    <w:rsid w:val="00915603"/>
    <w:rsid w:val="00924A6A"/>
    <w:rsid w:val="0094350C"/>
    <w:rsid w:val="009464C1"/>
    <w:rsid w:val="009A354D"/>
    <w:rsid w:val="009D673D"/>
    <w:rsid w:val="009E4FAB"/>
    <w:rsid w:val="009F728B"/>
    <w:rsid w:val="00A5570E"/>
    <w:rsid w:val="00A613B4"/>
    <w:rsid w:val="00A67D2F"/>
    <w:rsid w:val="00A72D40"/>
    <w:rsid w:val="00AF1B61"/>
    <w:rsid w:val="00B613A2"/>
    <w:rsid w:val="00B658DB"/>
    <w:rsid w:val="00C21C38"/>
    <w:rsid w:val="00C26FC0"/>
    <w:rsid w:val="00C70F00"/>
    <w:rsid w:val="00C930C3"/>
    <w:rsid w:val="00CC553D"/>
    <w:rsid w:val="00CF1AAB"/>
    <w:rsid w:val="00D55785"/>
    <w:rsid w:val="00D777D5"/>
    <w:rsid w:val="00DA390A"/>
    <w:rsid w:val="00DA6CF7"/>
    <w:rsid w:val="00DD1537"/>
    <w:rsid w:val="00DE0F9F"/>
    <w:rsid w:val="00DE6C9B"/>
    <w:rsid w:val="00DF3F94"/>
    <w:rsid w:val="00DF47F4"/>
    <w:rsid w:val="00E247A4"/>
    <w:rsid w:val="00E24CE3"/>
    <w:rsid w:val="00E44A4D"/>
    <w:rsid w:val="00E75DD4"/>
    <w:rsid w:val="00E86ADC"/>
    <w:rsid w:val="00E96BF9"/>
    <w:rsid w:val="00EB5677"/>
    <w:rsid w:val="00EB6051"/>
    <w:rsid w:val="00ED0930"/>
    <w:rsid w:val="00F35022"/>
    <w:rsid w:val="00F4592B"/>
    <w:rsid w:val="00F518E6"/>
    <w:rsid w:val="00F52F19"/>
    <w:rsid w:val="00F61FF6"/>
    <w:rsid w:val="00F81D3C"/>
    <w:rsid w:val="00FD291F"/>
    <w:rsid w:val="00FD35C4"/>
    <w:rsid w:val="00FE2E9A"/>
    <w:rsid w:val="00FF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27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27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5A127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unhideWhenUsed/>
    <w:qFormat/>
    <w:rsid w:val="00F61FF6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61FF6"/>
    <w:pPr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84C2A"/>
    <w:pPr>
      <w:keepNext/>
      <w:keepLines/>
      <w:spacing w:before="40"/>
      <w:outlineLvl w:val="4"/>
    </w:pPr>
    <w:rPr>
      <w:rFonts w:eastAsiaTheme="majorEastAsia" w:cstheme="majorBidi"/>
      <w:color w:val="9F44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84C2A"/>
    <w:pPr>
      <w:keepNext/>
      <w:keepLines/>
      <w:spacing w:before="40"/>
      <w:outlineLvl w:val="5"/>
    </w:pPr>
    <w:rPr>
      <w:rFonts w:eastAsiaTheme="majorEastAsia" w:cstheme="majorBidi"/>
      <w:color w:val="692D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84C2A"/>
    <w:pPr>
      <w:keepNext/>
      <w:keepLines/>
      <w:spacing w:before="40"/>
      <w:outlineLvl w:val="6"/>
    </w:pPr>
    <w:rPr>
      <w:rFonts w:eastAsiaTheme="majorEastAsia" w:cstheme="majorBidi"/>
      <w:i/>
      <w:iCs/>
      <w:color w:val="692D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384C2A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84C2A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5A127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A127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F61FF6"/>
  </w:style>
  <w:style w:type="paragraph" w:styleId="Title">
    <w:name w:val="Title"/>
    <w:basedOn w:val="Normal"/>
    <w:next w:val="Subhead"/>
    <w:link w:val="TitleChar"/>
    <w:autoRedefine/>
    <w:uiPriority w:val="10"/>
    <w:qFormat/>
    <w:rsid w:val="00C26FC0"/>
    <w:pPr>
      <w:spacing w:after="40"/>
      <w:contextualSpacing/>
    </w:pPr>
    <w:rPr>
      <w:rFonts w:ascii="Raleway" w:eastAsiaTheme="majorEastAsia" w:hAnsi="Raleway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6FC0"/>
    <w:rPr>
      <w:rFonts w:ascii="Raleway" w:eastAsiaTheme="majorEastAsia" w:hAnsi="Raleway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rsid w:val="00F61FF6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276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A1276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5A127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A12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1276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5A127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5A1276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5A1276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276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276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5A1276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A1276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5A1276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5A127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1FF6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C2A"/>
    <w:rPr>
      <w:rFonts w:asciiTheme="majorHAnsi" w:eastAsiaTheme="majorEastAsia" w:hAnsiTheme="majorHAnsi" w:cstheme="majorBidi"/>
      <w:color w:val="9F4412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C2A"/>
    <w:rPr>
      <w:rFonts w:asciiTheme="majorHAnsi" w:eastAsiaTheme="majorEastAsia" w:hAnsiTheme="majorHAnsi" w:cstheme="majorBidi"/>
      <w:color w:val="692D0C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C2A"/>
    <w:rPr>
      <w:rFonts w:asciiTheme="majorHAnsi" w:eastAsiaTheme="majorEastAsia" w:hAnsiTheme="majorHAnsi" w:cstheme="majorBidi"/>
      <w:i/>
      <w:iCs/>
      <w:color w:val="692D0C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C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384C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Subhead">
    <w:name w:val="Subhead"/>
    <w:next w:val="Normal"/>
    <w:qFormat/>
    <w:rsid w:val="005A127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semiHidden/>
    <w:unhideWhenUsed/>
    <w:qFormat/>
    <w:rsid w:val="005A1276"/>
    <w:pPr>
      <w:numPr>
        <w:numId w:val="2"/>
      </w:numPr>
      <w:spacing w:before="40" w:after="4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40E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0EA5"/>
    <w:rPr>
      <w:color w:val="71CE9B" w:themeColor="followedHyperlink"/>
      <w:u w:val="single"/>
    </w:rPr>
  </w:style>
  <w:style w:type="table" w:styleId="TableGrid">
    <w:name w:val="Table Grid"/>
    <w:basedOn w:val="TableNormal"/>
    <w:uiPriority w:val="39"/>
    <w:rsid w:val="00874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74FC9"/>
    <w:rPr>
      <w:color w:val="808080"/>
    </w:rPr>
  </w:style>
  <w:style w:type="character" w:customStyle="1" w:styleId="Style10">
    <w:name w:val="Style10"/>
    <w:basedOn w:val="DefaultParagraphFont"/>
    <w:uiPriority w:val="1"/>
    <w:rsid w:val="00874FC9"/>
  </w:style>
  <w:style w:type="paragraph" w:customStyle="1" w:styleId="TABLEBOLD">
    <w:name w:val="TABLE BOLD"/>
    <w:basedOn w:val="Normal"/>
    <w:qFormat/>
    <w:rsid w:val="00874FC9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character" w:customStyle="1" w:styleId="ReportEntries">
    <w:name w:val="Report Entries"/>
    <w:uiPriority w:val="1"/>
    <w:qFormat/>
    <w:rsid w:val="00874FC9"/>
    <w:rPr>
      <w:rFonts w:asciiTheme="minorHAnsi" w:hAnsiTheme="minorHAnsi"/>
      <w:color w:val="404040" w:themeColor="text1" w:themeTint="BF"/>
      <w:sz w:val="20"/>
    </w:rPr>
  </w:style>
  <w:style w:type="paragraph" w:styleId="Revision">
    <w:name w:val="Revision"/>
    <w:hidden/>
    <w:uiPriority w:val="99"/>
    <w:semiHidden/>
    <w:rsid w:val="00381A59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package" Target="embeddings/Microsoft_Excel_Worksheet1.xlsx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customXml" Target="../customXml/item4.xml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header" Target="header2.xml"/><Relationship Id="rId22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0A898634114D5FB2100A8A884F8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98715-CF0D-454D-8697-946B7A34A757}"/>
      </w:docPartPr>
      <w:docPartBody>
        <w:p w:rsidR="002242C3" w:rsidRDefault="000C31BC" w:rsidP="000C31BC">
          <w:pPr>
            <w:pStyle w:val="1D0A898634114D5FB2100A8A884F88E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156D21890334F7584D2BC9C151FE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5527B-29AC-4757-99D8-1F6B9E18166C}"/>
      </w:docPartPr>
      <w:docPartBody>
        <w:p w:rsidR="002242C3" w:rsidRDefault="000C31BC" w:rsidP="000C31BC">
          <w:pPr>
            <w:pStyle w:val="B156D21890334F7584D2BC9C151FE11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A307CF6402B490F87B90E368D6C3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41E17-3AF3-4067-9445-B2395E476050}"/>
      </w:docPartPr>
      <w:docPartBody>
        <w:p w:rsidR="008D2D66" w:rsidRDefault="0041247A" w:rsidP="0041247A">
          <w:pPr>
            <w:pStyle w:val="1A307CF6402B490F87B90E368D6C323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8F5F09E25D54D7984E36D56C567D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3D2F3-550D-4DD8-A117-E45E5E0359AD}"/>
      </w:docPartPr>
      <w:docPartBody>
        <w:p w:rsidR="008D2D66" w:rsidRDefault="0041247A" w:rsidP="0041247A">
          <w:pPr>
            <w:pStyle w:val="78F5F09E25D54D7984E36D56C567D63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1CB77020C1542EC959563D8F09A3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80CD5-5569-4287-A766-8179B22FBA06}"/>
      </w:docPartPr>
      <w:docPartBody>
        <w:p w:rsidR="008D2D66" w:rsidRDefault="0041247A" w:rsidP="0041247A">
          <w:pPr>
            <w:pStyle w:val="81CB77020C1542EC959563D8F09A3D9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0B2D86FDD724936BA188994559B8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F821C-2852-4FD3-8D25-4286FC86A266}"/>
      </w:docPartPr>
      <w:docPartBody>
        <w:p w:rsidR="008D2D66" w:rsidRDefault="0041247A" w:rsidP="0041247A">
          <w:pPr>
            <w:pStyle w:val="20B2D86FDD724936BA188994559B899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76D6936A0244B0781AA86DBAACE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1C117-EDAF-4509-AC20-EDC2F40B489C}"/>
      </w:docPartPr>
      <w:docPartBody>
        <w:p w:rsidR="00A06DF3" w:rsidRDefault="00591E04" w:rsidP="00591E04">
          <w:pPr>
            <w:pStyle w:val="876D6936A0244B0781AA86DBAACEB1E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D5C6344F584424F9C9A99AA3CFAB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EED20-4ADD-48D7-B472-86DF87144C10}"/>
      </w:docPartPr>
      <w:docPartBody>
        <w:p w:rsidR="00A06DF3" w:rsidRDefault="00591E04" w:rsidP="00591E04">
          <w:pPr>
            <w:pStyle w:val="DD5C6344F584424F9C9A99AA3CFABDD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DF90EE2AF1741E6A18E0745F7B94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DE12C-B737-4C27-A23E-8B77EB7ED31C}"/>
      </w:docPartPr>
      <w:docPartBody>
        <w:p w:rsidR="00A06DF3" w:rsidRDefault="00591E04" w:rsidP="00591E04">
          <w:pPr>
            <w:pStyle w:val="5DF90EE2AF1741E6A18E0745F7B942D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00C253E65A04115AF48228817B9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36D54-4C7F-40C0-AD3D-EF169016C245}"/>
      </w:docPartPr>
      <w:docPartBody>
        <w:p w:rsidR="00A06DF3" w:rsidRDefault="00591E04" w:rsidP="00591E04">
          <w:pPr>
            <w:pStyle w:val="600C253E65A04115AF48228817B9483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7E8F4E5A6E54E7C8CD642D63BD55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A10A9-0DA5-4AE1-B9B0-672758A8DE81}"/>
      </w:docPartPr>
      <w:docPartBody>
        <w:p w:rsidR="00A06DF3" w:rsidRDefault="00591E04" w:rsidP="00591E04">
          <w:pPr>
            <w:pStyle w:val="77E8F4E5A6E54E7C8CD642D63BD55C1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174EE6091004F1FA81A899EFA506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03279-1AB6-49EA-8147-0BB47701079C}"/>
      </w:docPartPr>
      <w:docPartBody>
        <w:p w:rsidR="00A06DF3" w:rsidRDefault="00591E04" w:rsidP="00591E04">
          <w:pPr>
            <w:pStyle w:val="5174EE6091004F1FA81A899EFA50614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AE9741A48E94AE79EEF1D90A6E35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82E35-7DC1-432E-86B5-9D81A4F3F21B}"/>
      </w:docPartPr>
      <w:docPartBody>
        <w:p w:rsidR="00A06DF3" w:rsidRDefault="00591E04" w:rsidP="00591E04">
          <w:pPr>
            <w:pStyle w:val="AAE9741A48E94AE79EEF1D90A6E35788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647DD6084B54947BB5AC19B8826F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1623E-7BFE-480A-90AC-CE89895FCF34}"/>
      </w:docPartPr>
      <w:docPartBody>
        <w:p w:rsidR="00A06DF3" w:rsidRDefault="00591E04" w:rsidP="00591E04">
          <w:pPr>
            <w:pStyle w:val="4647DD6084B54947BB5AC19B8826FE36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895DAA2B80426DAF051768D56EF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C3AE-6EED-44C4-9479-6F1680109F97}"/>
      </w:docPartPr>
      <w:docPartBody>
        <w:p w:rsidR="00A06DF3" w:rsidRDefault="00591E04" w:rsidP="00591E04">
          <w:pPr>
            <w:pStyle w:val="13895DAA2B80426DAF051768D56EFAC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C28848C216A4FF4B64595B73352F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D1EF4-3702-4A1B-AD7B-35C1B9638D0D}"/>
      </w:docPartPr>
      <w:docPartBody>
        <w:p w:rsidR="00A06DF3" w:rsidRDefault="00591E04" w:rsidP="00591E04">
          <w:pPr>
            <w:pStyle w:val="EC28848C216A4FF4B64595B73352FB7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117799560D3420B858B537376F98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1EFF7-62BE-4EDF-8648-2A1257718441}"/>
      </w:docPartPr>
      <w:docPartBody>
        <w:p w:rsidR="00A06DF3" w:rsidRDefault="00591E04" w:rsidP="00591E04">
          <w:pPr>
            <w:pStyle w:val="C117799560D3420B858B537376F980C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04689D760544EC29CC9A3C14FD8B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D289E-B1F9-42D6-A669-988F5F06FE92}"/>
      </w:docPartPr>
      <w:docPartBody>
        <w:p w:rsidR="00A06DF3" w:rsidRDefault="00591E04" w:rsidP="00591E04">
          <w:pPr>
            <w:pStyle w:val="D04689D760544EC29CC9A3C14FD8B2C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C36ED384E7649A396409655AF11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8166B-E6FF-4FD8-999E-5203DA9689F9}"/>
      </w:docPartPr>
      <w:docPartBody>
        <w:p w:rsidR="00A06DF3" w:rsidRDefault="00591E04" w:rsidP="00591E04">
          <w:pPr>
            <w:pStyle w:val="8C36ED384E7649A396409655AF11790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F66094125074F509F4007BACA03C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7A6BE-61D3-4D11-B94E-60E3B4D49106}"/>
      </w:docPartPr>
      <w:docPartBody>
        <w:p w:rsidR="00A06DF3" w:rsidRDefault="00591E04" w:rsidP="00591E04">
          <w:pPr>
            <w:pStyle w:val="9F66094125074F509F4007BACA03C18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0514E9E7E464C34A1FFA706FBA5F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048E1-1777-4F96-B175-FC82CC2B87F8}"/>
      </w:docPartPr>
      <w:docPartBody>
        <w:p w:rsidR="00A06DF3" w:rsidRDefault="00591E04" w:rsidP="00591E04">
          <w:pPr>
            <w:pStyle w:val="D0514E9E7E464C34A1FFA706FBA5F46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50EA635942E482486D71B985226C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A94CA-2745-4455-B575-B54CA3D83F97}"/>
      </w:docPartPr>
      <w:docPartBody>
        <w:p w:rsidR="00A06DF3" w:rsidRDefault="00591E04" w:rsidP="00591E04">
          <w:pPr>
            <w:pStyle w:val="350EA635942E482486D71B985226C74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7138F3951FF4E7CB60951EF6EB94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46DA3-557C-4ED2-BF00-F8D852A8CFFD}"/>
      </w:docPartPr>
      <w:docPartBody>
        <w:p w:rsidR="00A06DF3" w:rsidRDefault="00591E04" w:rsidP="00591E04">
          <w:pPr>
            <w:pStyle w:val="17138F3951FF4E7CB60951EF6EB94E9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82AFE869AFB4F4FAB50D074EE7AA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251F2-4005-405F-8BCA-E84A6B524044}"/>
      </w:docPartPr>
      <w:docPartBody>
        <w:p w:rsidR="00A06DF3" w:rsidRDefault="00591E04" w:rsidP="00591E04">
          <w:pPr>
            <w:pStyle w:val="482AFE869AFB4F4FAB50D074EE7AAAF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31BC"/>
    <w:rsid w:val="000A3716"/>
    <w:rsid w:val="000C31BC"/>
    <w:rsid w:val="000E6BA3"/>
    <w:rsid w:val="001B69D5"/>
    <w:rsid w:val="002242C3"/>
    <w:rsid w:val="0041247A"/>
    <w:rsid w:val="00493A19"/>
    <w:rsid w:val="004A4720"/>
    <w:rsid w:val="00577BB5"/>
    <w:rsid w:val="005871FC"/>
    <w:rsid w:val="00591E04"/>
    <w:rsid w:val="006F6B5A"/>
    <w:rsid w:val="007625F7"/>
    <w:rsid w:val="00796DCD"/>
    <w:rsid w:val="008D2D66"/>
    <w:rsid w:val="00976385"/>
    <w:rsid w:val="00A06DF3"/>
    <w:rsid w:val="00CC553D"/>
    <w:rsid w:val="00DE0F9F"/>
    <w:rsid w:val="00E96BF9"/>
    <w:rsid w:val="00FA0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1E04"/>
    <w:rPr>
      <w:color w:val="808080"/>
    </w:rPr>
  </w:style>
  <w:style w:type="paragraph" w:customStyle="1" w:styleId="1D0A898634114D5FB2100A8A884F88E4">
    <w:name w:val="1D0A898634114D5FB2100A8A884F88E4"/>
    <w:rsid w:val="000C31BC"/>
  </w:style>
  <w:style w:type="paragraph" w:customStyle="1" w:styleId="B156D21890334F7584D2BC9C151FE114">
    <w:name w:val="B156D21890334F7584D2BC9C151FE114"/>
    <w:rsid w:val="000C31BC"/>
  </w:style>
  <w:style w:type="paragraph" w:customStyle="1" w:styleId="1A307CF6402B490F87B90E368D6C323C">
    <w:name w:val="1A307CF6402B490F87B90E368D6C323C"/>
    <w:rsid w:val="0041247A"/>
  </w:style>
  <w:style w:type="paragraph" w:customStyle="1" w:styleId="78F5F09E25D54D7984E36D56C567D635">
    <w:name w:val="78F5F09E25D54D7984E36D56C567D635"/>
    <w:rsid w:val="0041247A"/>
  </w:style>
  <w:style w:type="paragraph" w:customStyle="1" w:styleId="81CB77020C1542EC959563D8F09A3D97">
    <w:name w:val="81CB77020C1542EC959563D8F09A3D97"/>
    <w:rsid w:val="0041247A"/>
  </w:style>
  <w:style w:type="paragraph" w:customStyle="1" w:styleId="20B2D86FDD724936BA188994559B8997">
    <w:name w:val="20B2D86FDD724936BA188994559B8997"/>
    <w:rsid w:val="0041247A"/>
  </w:style>
  <w:style w:type="paragraph" w:customStyle="1" w:styleId="876D6936A0244B0781AA86DBAACEB1E7">
    <w:name w:val="876D6936A0244B0781AA86DBAACEB1E7"/>
    <w:rsid w:val="00591E04"/>
  </w:style>
  <w:style w:type="paragraph" w:customStyle="1" w:styleId="DD5C6344F584424F9C9A99AA3CFABDD1">
    <w:name w:val="DD5C6344F584424F9C9A99AA3CFABDD1"/>
    <w:rsid w:val="00591E04"/>
  </w:style>
  <w:style w:type="paragraph" w:customStyle="1" w:styleId="5DF90EE2AF1741E6A18E0745F7B942D0">
    <w:name w:val="5DF90EE2AF1741E6A18E0745F7B942D0"/>
    <w:rsid w:val="00591E04"/>
  </w:style>
  <w:style w:type="paragraph" w:customStyle="1" w:styleId="600C253E65A04115AF48228817B94839">
    <w:name w:val="600C253E65A04115AF48228817B94839"/>
    <w:rsid w:val="00591E04"/>
  </w:style>
  <w:style w:type="paragraph" w:customStyle="1" w:styleId="77E8F4E5A6E54E7C8CD642D63BD55C18">
    <w:name w:val="77E8F4E5A6E54E7C8CD642D63BD55C18"/>
    <w:rsid w:val="00591E04"/>
  </w:style>
  <w:style w:type="paragraph" w:customStyle="1" w:styleId="5174EE6091004F1FA81A899EFA50614A">
    <w:name w:val="5174EE6091004F1FA81A899EFA50614A"/>
    <w:rsid w:val="00591E04"/>
  </w:style>
  <w:style w:type="paragraph" w:customStyle="1" w:styleId="AAE9741A48E94AE79EEF1D90A6E35788">
    <w:name w:val="AAE9741A48E94AE79EEF1D90A6E35788"/>
    <w:rsid w:val="00591E04"/>
  </w:style>
  <w:style w:type="paragraph" w:customStyle="1" w:styleId="4647DD6084B54947BB5AC19B8826FE36">
    <w:name w:val="4647DD6084B54947BB5AC19B8826FE36"/>
    <w:rsid w:val="00591E04"/>
  </w:style>
  <w:style w:type="paragraph" w:customStyle="1" w:styleId="13895DAA2B80426DAF051768D56EFAC9">
    <w:name w:val="13895DAA2B80426DAF051768D56EFAC9"/>
    <w:rsid w:val="00591E04"/>
  </w:style>
  <w:style w:type="paragraph" w:customStyle="1" w:styleId="EC28848C216A4FF4B64595B73352FB7E">
    <w:name w:val="EC28848C216A4FF4B64595B73352FB7E"/>
    <w:rsid w:val="00591E04"/>
  </w:style>
  <w:style w:type="paragraph" w:customStyle="1" w:styleId="C117799560D3420B858B537376F980C7">
    <w:name w:val="C117799560D3420B858B537376F980C7"/>
    <w:rsid w:val="00591E04"/>
  </w:style>
  <w:style w:type="paragraph" w:customStyle="1" w:styleId="D04689D760544EC29CC9A3C14FD8B2C6">
    <w:name w:val="D04689D760544EC29CC9A3C14FD8B2C6"/>
    <w:rsid w:val="00591E04"/>
  </w:style>
  <w:style w:type="paragraph" w:customStyle="1" w:styleId="8C36ED384E7649A396409655AF11790F">
    <w:name w:val="8C36ED384E7649A396409655AF11790F"/>
    <w:rsid w:val="00591E04"/>
  </w:style>
  <w:style w:type="paragraph" w:customStyle="1" w:styleId="9F66094125074F509F4007BACA03C185">
    <w:name w:val="9F66094125074F509F4007BACA03C185"/>
    <w:rsid w:val="00591E04"/>
  </w:style>
  <w:style w:type="paragraph" w:customStyle="1" w:styleId="D0514E9E7E464C34A1FFA706FBA5F468">
    <w:name w:val="D0514E9E7E464C34A1FFA706FBA5F468"/>
    <w:rsid w:val="00591E04"/>
  </w:style>
  <w:style w:type="paragraph" w:customStyle="1" w:styleId="350EA635942E482486D71B985226C743">
    <w:name w:val="350EA635942E482486D71B985226C743"/>
    <w:rsid w:val="00591E04"/>
  </w:style>
  <w:style w:type="paragraph" w:customStyle="1" w:styleId="17138F3951FF4E7CB60951EF6EB94E99">
    <w:name w:val="17138F3951FF4E7CB60951EF6EB94E99"/>
    <w:rsid w:val="00591E04"/>
  </w:style>
  <w:style w:type="paragraph" w:customStyle="1" w:styleId="482AFE869AFB4F4FAB50D074EE7AAAF1">
    <w:name w:val="482AFE869AFB4F4FAB50D074EE7AAAF1"/>
    <w:rsid w:val="00591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Props1.xml><?xml version="1.0" encoding="utf-8"?>
<ds:datastoreItem xmlns:ds="http://schemas.openxmlformats.org/officeDocument/2006/customXml" ds:itemID="{C4161D23-3ECF-4A2F-BD28-EFBE76B708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C5CA35-D4B5-43EB-9A3E-6FE96A64B874}"/>
</file>

<file path=customXml/itemProps3.xml><?xml version="1.0" encoding="utf-8"?>
<ds:datastoreItem xmlns:ds="http://schemas.openxmlformats.org/officeDocument/2006/customXml" ds:itemID="{91FCD5A8-39FA-40AE-B39D-1893EE1A0716}"/>
</file>

<file path=customXml/itemProps4.xml><?xml version="1.0" encoding="utf-8"?>
<ds:datastoreItem xmlns:ds="http://schemas.openxmlformats.org/officeDocument/2006/customXml" ds:itemID="{283B6DEC-E6BA-442D-9DD0-38441CD176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18</Words>
  <Characters>2250</Characters>
  <Application>Microsoft Office Word</Application>
  <DocSecurity>0</DocSecurity>
  <Lines>8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Gill</dc:creator>
  <cp:keywords/>
  <dc:description/>
  <cp:lastModifiedBy>Braden Searle</cp:lastModifiedBy>
  <cp:revision>18</cp:revision>
  <cp:lastPrinted>2025-03-10T23:31:00Z</cp:lastPrinted>
  <dcterms:created xsi:type="dcterms:W3CDTF">2025-06-20T06:31:00Z</dcterms:created>
  <dcterms:modified xsi:type="dcterms:W3CDTF">2025-06-20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e9e33be569ba8e917a3a4c0c18e7d68e566d8f4aaa6abf384a263bb210756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